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hole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43 North Kenton Avenue,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hole.smith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21064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bb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an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